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5715" w:rsidRDefault="00E75715">
      <w:bookmarkStart w:id="0" w:name="_GoBack"/>
      <w:bookmarkEnd w:id="0"/>
      <w:r>
        <w:t xml:space="preserve">Here is the csv template I created: </w:t>
      </w:r>
      <w:r w:rsidRPr="00E75715">
        <w:t>https://cisco.box.com/s/9xsq3uotatfzpv0tvviqs2k1aweqp1du</w:t>
      </w:r>
    </w:p>
    <w:p w:rsidR="00E75715" w:rsidRDefault="00E75715">
      <w:r>
        <w:t>Whatever script is created should be aware that the template has a heading row – number 1.</w:t>
      </w:r>
    </w:p>
    <w:p w:rsidR="00E75715" w:rsidRDefault="00E75715"/>
    <w:p w:rsidR="00E75715" w:rsidRDefault="00E75715">
      <w:r>
        <w:t xml:space="preserve">Here is an example of a single XML profiling policy: </w:t>
      </w:r>
      <w:hyperlink r:id="rId4" w:history="1">
        <w:r w:rsidRPr="00CD2E6D">
          <w:rPr>
            <w:rStyle w:val="Hyperlink"/>
          </w:rPr>
          <w:t>https://cisco.box.com/s/kgex0hfl4y0l2jajfvlu61eqt7y4q4tn</w:t>
        </w:r>
      </w:hyperlink>
    </w:p>
    <w:p w:rsidR="00E75715" w:rsidRDefault="00E75715"/>
    <w:p w:rsidR="0072699A" w:rsidRDefault="0072699A">
      <w:r>
        <w:t xml:space="preserve">Here is an example of an XML file with multiple profiles in it: </w:t>
      </w:r>
      <w:hyperlink r:id="rId5" w:history="1">
        <w:r w:rsidRPr="00CD2E6D">
          <w:rPr>
            <w:rStyle w:val="Hyperlink"/>
          </w:rPr>
          <w:t>https://cisco.box.com/s/6ichyudt6dtxnnpzxywi6vj7tjqq07ye</w:t>
        </w:r>
      </w:hyperlink>
    </w:p>
    <w:p w:rsidR="00E75715" w:rsidRDefault="00E75715"/>
    <w:p w:rsidR="00E75715" w:rsidRDefault="00E75715">
      <w:r>
        <w:t xml:space="preserve">For items under Column A in the template, it should populate the top-most policy name as pictured-below and be a string: </w:t>
      </w:r>
    </w:p>
    <w:p w:rsidR="00E75715" w:rsidRDefault="00E75715">
      <w:r>
        <w:rPr>
          <w:noProof/>
        </w:rPr>
        <w:drawing>
          <wp:inline distT="0" distB="0" distL="0" distR="0" wp14:anchorId="5ED6FAEF" wp14:editId="6F89FE33">
            <wp:extent cx="5943600" cy="31794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715" w:rsidRDefault="00E75715"/>
    <w:p w:rsidR="00E75715" w:rsidRDefault="00E75715">
      <w:r>
        <w:t>For Column B, it should populate under the minimum certainty factor of the entire policy here and should be numeric only:</w:t>
      </w:r>
    </w:p>
    <w:p w:rsidR="00E75715" w:rsidRDefault="00E75715">
      <w:pPr>
        <w:pBdr>
          <w:bottom w:val="single" w:sz="6" w:space="1" w:color="auto"/>
        </w:pBdr>
      </w:pPr>
      <w:r>
        <w:rPr>
          <w:noProof/>
        </w:rPr>
        <w:lastRenderedPageBreak/>
        <w:drawing>
          <wp:inline distT="0" distB="0" distL="0" distR="0" wp14:anchorId="0DA9CFDD" wp14:editId="1A7D5B48">
            <wp:extent cx="5943600" cy="31794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78CB" w:rsidRDefault="006678CB"/>
    <w:p w:rsidR="00E75715" w:rsidRDefault="00F56460">
      <w:r>
        <w:t xml:space="preserve">If columns C-D are filled in, the script should add Policy Rules and Check Attribute lines for the following: </w:t>
      </w:r>
    </w:p>
    <w:p w:rsidR="00F56460" w:rsidRDefault="00F56460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E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1"/&gt;</w:t>
      </w:r>
    </w:p>
    <w:p w:rsidR="00F56460" w:rsidRDefault="00F56460"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 xml:space="preserve">="OUI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 w:rsidR="00894989">
        <w:rPr>
          <w:i/>
        </w:rPr>
        <w:t>&lt;String-From-Column-E&gt;</w:t>
      </w:r>
      <w:r w:rsidRPr="00F56460">
        <w:t xml:space="preserve">" </w:t>
      </w:r>
      <w:r w:rsidRPr="00894989">
        <w:rPr>
          <w:b/>
        </w:rPr>
        <w:t>description="MAC OUI</w:t>
      </w:r>
      <w:r w:rsidRPr="00F56460">
        <w:t xml:space="preserve"> </w:t>
      </w:r>
      <w:r w:rsidR="00894989" w:rsidRPr="00894989">
        <w:rPr>
          <w:i/>
        </w:rPr>
        <w:t>&lt;String-From-Column-C&gt;</w:t>
      </w:r>
      <w:r w:rsidRPr="00F56460">
        <w:t xml:space="preserve"> </w:t>
      </w:r>
      <w:r w:rsidR="00894989">
        <w:rPr>
          <w:i/>
        </w:rPr>
        <w:t>&lt;String-From-Column-E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1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 w:rsidR="00894989" w:rsidRPr="00894989">
        <w:rPr>
          <w:i/>
        </w:rPr>
        <w:t>C&gt;</w:t>
      </w:r>
      <w:r w:rsidRPr="00894989">
        <w:rPr>
          <w:i/>
        </w:rPr>
        <w:t xml:space="preserve">" </w:t>
      </w:r>
      <w:r w:rsidRPr="00894989">
        <w:rPr>
          <w:b/>
        </w:rPr>
        <w:t>type="Mac"/&gt;</w:t>
      </w:r>
    </w:p>
    <w:p w:rsidR="00894989" w:rsidRDefault="00894989">
      <w:pPr>
        <w:pBdr>
          <w:bottom w:val="single" w:sz="6" w:space="1" w:color="auto"/>
        </w:pBdr>
      </w:pPr>
    </w:p>
    <w:p w:rsidR="006678CB" w:rsidRDefault="006678CB"/>
    <w:p w:rsidR="00894989" w:rsidRDefault="00894989" w:rsidP="00894989">
      <w:r>
        <w:t xml:space="preserve">If columns F-G are filled in, the script should add Policy Rules and Check Attribute lines for the following: </w:t>
      </w:r>
    </w:p>
    <w:p w:rsidR="00894989" w:rsidRDefault="00894989" w:rsidP="00894989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>
        <w:rPr>
          <w:i/>
        </w:rPr>
        <w:t>H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>
        <w:rPr>
          <w:b/>
        </w:rPr>
        <w:t>2</w:t>
      </w:r>
      <w:r w:rsidRPr="00F56460">
        <w:rPr>
          <w:b/>
        </w:rPr>
        <w:t>"/&gt;</w:t>
      </w:r>
    </w:p>
    <w:p w:rsidR="00894989" w:rsidRDefault="00894989" w:rsidP="00894989"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proofErr w:type="spellStart"/>
      <w:r w:rsidRPr="00894989">
        <w:rPr>
          <w:b/>
        </w:rPr>
        <w:t>dhcp</w:t>
      </w:r>
      <w:proofErr w:type="spellEnd"/>
      <w:r w:rsidRPr="00894989">
        <w:rPr>
          <w:b/>
        </w:rPr>
        <w:t>-parameter-request-list</w:t>
      </w:r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G&gt;</w:t>
      </w:r>
      <w:r w:rsidRPr="00F56460">
        <w:t xml:space="preserve">" </w:t>
      </w:r>
      <w:r w:rsidRPr="00894989">
        <w:rPr>
          <w:b/>
        </w:rPr>
        <w:t xml:space="preserve">description="DHCP </w:t>
      </w:r>
      <w:proofErr w:type="spellStart"/>
      <w:r w:rsidRPr="00894989">
        <w:rPr>
          <w:b/>
        </w:rPr>
        <w:t>dhcp</w:t>
      </w:r>
      <w:proofErr w:type="spellEnd"/>
      <w:r w:rsidRPr="00894989">
        <w:rPr>
          <w:b/>
        </w:rPr>
        <w:t>-parameter-request-list</w:t>
      </w:r>
      <w:r>
        <w:rPr>
          <w:b/>
        </w:rPr>
        <w:t xml:space="preserve"> </w:t>
      </w:r>
      <w:r w:rsidRPr="00894989">
        <w:rPr>
          <w:i/>
        </w:rPr>
        <w:t>&lt;String-From-Column-</w:t>
      </w:r>
      <w:r>
        <w:rPr>
          <w:i/>
        </w:rPr>
        <w:t>F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G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2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>
        <w:rPr>
          <w:i/>
        </w:rPr>
        <w:t>F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r w:rsidRPr="00894989">
        <w:rPr>
          <w:b/>
        </w:rPr>
        <w:t>DHCP"/&gt;</w:t>
      </w:r>
    </w:p>
    <w:p w:rsidR="00894989" w:rsidRDefault="00894989">
      <w:pPr>
        <w:pBdr>
          <w:bottom w:val="single" w:sz="6" w:space="1" w:color="auto"/>
        </w:pBdr>
      </w:pPr>
    </w:p>
    <w:p w:rsidR="006678CB" w:rsidRDefault="006678CB"/>
    <w:p w:rsidR="00400DE6" w:rsidRDefault="00400DE6" w:rsidP="00400DE6">
      <w:r>
        <w:t xml:space="preserve">If columns I-K are filled in, the script should add Policy Rules and Check Attribute lines for the following: </w:t>
      </w:r>
    </w:p>
    <w:p w:rsidR="00400DE6" w:rsidRDefault="00400DE6" w:rsidP="00400DE6">
      <w:pPr>
        <w:rPr>
          <w:b/>
        </w:rPr>
      </w:pPr>
      <w:r w:rsidRPr="00F56460">
        <w:rPr>
          <w:b/>
        </w:rPr>
        <w:lastRenderedPageBreak/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 w:rsidR="005C3AAF">
        <w:rPr>
          <w:i/>
        </w:rPr>
        <w:t>K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 w:rsidR="005C3AAF">
        <w:rPr>
          <w:b/>
        </w:rPr>
        <w:t>3</w:t>
      </w:r>
      <w:r w:rsidRPr="00F56460">
        <w:rPr>
          <w:b/>
        </w:rPr>
        <w:t>"/&gt;</w:t>
      </w:r>
    </w:p>
    <w:p w:rsidR="00400DE6" w:rsidRDefault="00400DE6" w:rsidP="00400DE6"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proofErr w:type="spellStart"/>
      <w:r w:rsidR="00B0121F" w:rsidRPr="00B0121F">
        <w:rPr>
          <w:b/>
        </w:rPr>
        <w:t>dhcp</w:t>
      </w:r>
      <w:proofErr w:type="spellEnd"/>
      <w:r w:rsidR="00B0121F" w:rsidRPr="00B0121F">
        <w:rPr>
          <w:b/>
        </w:rPr>
        <w:t>-class-identifier</w:t>
      </w:r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</w:t>
      </w:r>
      <w:r w:rsidR="00B0121F">
        <w:rPr>
          <w:i/>
        </w:rPr>
        <w:t>J</w:t>
      </w:r>
      <w:r>
        <w:rPr>
          <w:i/>
        </w:rPr>
        <w:t>&gt;</w:t>
      </w:r>
      <w:r w:rsidRPr="00F56460">
        <w:t xml:space="preserve">" </w:t>
      </w:r>
      <w:r w:rsidRPr="00894989">
        <w:rPr>
          <w:b/>
        </w:rPr>
        <w:t xml:space="preserve">description="DHCP </w:t>
      </w:r>
      <w:proofErr w:type="spellStart"/>
      <w:r w:rsidR="00B0121F" w:rsidRPr="00B0121F">
        <w:rPr>
          <w:b/>
        </w:rPr>
        <w:t>dhcp</w:t>
      </w:r>
      <w:proofErr w:type="spellEnd"/>
      <w:r w:rsidR="00B0121F" w:rsidRPr="00B0121F">
        <w:rPr>
          <w:b/>
        </w:rPr>
        <w:t>-class-identifier</w:t>
      </w:r>
      <w:r w:rsidR="00B0121F">
        <w:rPr>
          <w:b/>
        </w:rPr>
        <w:t xml:space="preserve"> </w:t>
      </w:r>
      <w:r w:rsidRPr="00894989">
        <w:rPr>
          <w:i/>
        </w:rPr>
        <w:t>&lt;String-From-Column</w:t>
      </w:r>
      <w:r w:rsidR="00B0121F">
        <w:rPr>
          <w:i/>
        </w:rPr>
        <w:t xml:space="preserve"> I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</w:t>
      </w:r>
      <w:r w:rsidR="00B0121F">
        <w:rPr>
          <w:i/>
        </w:rPr>
        <w:t>J</w:t>
      </w:r>
      <w:r>
        <w:rPr>
          <w:i/>
        </w:rPr>
        <w:t>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</w:t>
      </w:r>
      <w:r w:rsidR="00B0121F">
        <w:rPr>
          <w:b/>
        </w:rPr>
        <w:t>3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 w:rsidR="00B0121F">
        <w:rPr>
          <w:i/>
        </w:rPr>
        <w:t>I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r w:rsidRPr="00894989">
        <w:rPr>
          <w:b/>
        </w:rPr>
        <w:t>DHCP"/&gt;</w:t>
      </w:r>
    </w:p>
    <w:p w:rsidR="00400DE6" w:rsidRDefault="00400DE6">
      <w:pPr>
        <w:pBdr>
          <w:bottom w:val="single" w:sz="6" w:space="1" w:color="auto"/>
        </w:pBdr>
      </w:pPr>
    </w:p>
    <w:p w:rsidR="006678CB" w:rsidRDefault="006678CB"/>
    <w:p w:rsidR="00B0121F" w:rsidRDefault="00B0121F" w:rsidP="00B0121F">
      <w:r>
        <w:t xml:space="preserve">If columns L-N are filled in, the script should add Policy Rules and Check Attribute lines for the following: </w:t>
      </w:r>
    </w:p>
    <w:p w:rsidR="00B0121F" w:rsidRDefault="00B0121F" w:rsidP="00B0121F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>
        <w:rPr>
          <w:i/>
        </w:rPr>
        <w:t>N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>
        <w:rPr>
          <w:b/>
        </w:rPr>
        <w:t>4</w:t>
      </w:r>
      <w:r w:rsidRPr="00F56460">
        <w:rPr>
          <w:b/>
        </w:rPr>
        <w:t>"/&gt;</w:t>
      </w:r>
    </w:p>
    <w:p w:rsidR="00B0121F" w:rsidRDefault="00B0121F" w:rsidP="00B0121F"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r w:rsidRPr="00B0121F">
        <w:rPr>
          <w:b/>
        </w:rPr>
        <w:t>User-Agent</w:t>
      </w:r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M&gt;</w:t>
      </w:r>
      <w:r w:rsidRPr="00F56460">
        <w:t xml:space="preserve">" </w:t>
      </w:r>
      <w:r w:rsidRPr="00894989">
        <w:rPr>
          <w:b/>
        </w:rPr>
        <w:t>description="</w:t>
      </w:r>
      <w:r w:rsidRPr="00B0121F">
        <w:rPr>
          <w:b/>
        </w:rPr>
        <w:t>IP User-Agent</w:t>
      </w:r>
      <w:r>
        <w:rPr>
          <w:b/>
        </w:rPr>
        <w:t xml:space="preserve"> </w:t>
      </w:r>
      <w:r w:rsidRPr="00894989">
        <w:rPr>
          <w:i/>
        </w:rPr>
        <w:t>&lt;String-From-Column</w:t>
      </w:r>
      <w:r>
        <w:rPr>
          <w:i/>
        </w:rPr>
        <w:t xml:space="preserve"> L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M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4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>
        <w:rPr>
          <w:i/>
        </w:rPr>
        <w:t>L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r w:rsidRPr="00B0121F">
        <w:rPr>
          <w:b/>
        </w:rPr>
        <w:t>IP</w:t>
      </w:r>
      <w:r w:rsidRPr="00894989">
        <w:rPr>
          <w:b/>
        </w:rPr>
        <w:t>"/&gt;</w:t>
      </w:r>
    </w:p>
    <w:p w:rsidR="00B0121F" w:rsidRDefault="00B0121F" w:rsidP="00B0121F">
      <w:pPr>
        <w:pBdr>
          <w:bottom w:val="single" w:sz="6" w:space="1" w:color="auto"/>
        </w:pBdr>
      </w:pPr>
    </w:p>
    <w:p w:rsidR="00467605" w:rsidRPr="00F56460" w:rsidRDefault="00467605" w:rsidP="00B0121F"/>
    <w:p w:rsidR="00247651" w:rsidRDefault="00247651" w:rsidP="00247651">
      <w:r>
        <w:t xml:space="preserve">If columns O-Q are filled in, the script should add Policy Rules and Check Attribute lines for the following: </w:t>
      </w:r>
    </w:p>
    <w:p w:rsidR="00247651" w:rsidRDefault="00247651" w:rsidP="00247651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>
        <w:rPr>
          <w:i/>
        </w:rPr>
        <w:t>Q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>
        <w:rPr>
          <w:b/>
        </w:rPr>
        <w:t>5</w:t>
      </w:r>
      <w:r w:rsidRPr="00F56460">
        <w:rPr>
          <w:b/>
        </w:rPr>
        <w:t>"/&gt;</w:t>
      </w:r>
    </w:p>
    <w:p w:rsidR="00247651" w:rsidRDefault="00247651" w:rsidP="00247651"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r w:rsidRPr="00247651">
        <w:rPr>
          <w:b/>
        </w:rPr>
        <w:t>host-name</w:t>
      </w:r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P&gt;</w:t>
      </w:r>
      <w:r w:rsidRPr="00F56460">
        <w:t xml:space="preserve">" </w:t>
      </w:r>
      <w:r w:rsidRPr="00894989">
        <w:rPr>
          <w:b/>
        </w:rPr>
        <w:t>description="</w:t>
      </w:r>
      <w:r w:rsidRPr="00247651">
        <w:rPr>
          <w:b/>
        </w:rPr>
        <w:t>DHCP host-name</w:t>
      </w:r>
      <w:r>
        <w:rPr>
          <w:b/>
        </w:rPr>
        <w:t xml:space="preserve"> </w:t>
      </w:r>
      <w:r w:rsidRPr="00894989">
        <w:rPr>
          <w:i/>
        </w:rPr>
        <w:t>&lt;String-From-Column</w:t>
      </w:r>
      <w:r>
        <w:rPr>
          <w:i/>
        </w:rPr>
        <w:t xml:space="preserve"> O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P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5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>
        <w:rPr>
          <w:i/>
        </w:rPr>
        <w:t>O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r w:rsidRPr="00247651">
        <w:rPr>
          <w:b/>
        </w:rPr>
        <w:t>DHCP</w:t>
      </w:r>
      <w:r w:rsidRPr="00894989">
        <w:rPr>
          <w:b/>
        </w:rPr>
        <w:t>"/&gt;</w:t>
      </w:r>
    </w:p>
    <w:p w:rsidR="00B0121F" w:rsidRDefault="00B0121F">
      <w:pPr>
        <w:pBdr>
          <w:bottom w:val="single" w:sz="6" w:space="1" w:color="auto"/>
        </w:pBdr>
      </w:pPr>
    </w:p>
    <w:p w:rsidR="006678CB" w:rsidRDefault="006678CB"/>
    <w:p w:rsidR="00E0709D" w:rsidRDefault="00E0709D" w:rsidP="00E0709D">
      <w:r>
        <w:t xml:space="preserve">If columns R-T are filled in, the script should add Policy Rules and Check Attribute lines for the following: </w:t>
      </w:r>
    </w:p>
    <w:p w:rsidR="00E0709D" w:rsidRDefault="00E0709D" w:rsidP="00E0709D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 w:rsidR="00C86DE4">
        <w:rPr>
          <w:i/>
        </w:rPr>
        <w:t>T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 w:rsidR="00C86DE4">
        <w:rPr>
          <w:b/>
        </w:rPr>
        <w:t>6</w:t>
      </w:r>
      <w:r w:rsidRPr="00F56460">
        <w:rPr>
          <w:b/>
        </w:rPr>
        <w:t>"/&gt;</w:t>
      </w:r>
    </w:p>
    <w:p w:rsidR="00E0709D" w:rsidRDefault="00E0709D" w:rsidP="00E0709D"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proofErr w:type="spellStart"/>
      <w:r w:rsidR="00C86DE4" w:rsidRPr="00C86DE4">
        <w:rPr>
          <w:b/>
        </w:rPr>
        <w:t>cdpCacheCapabilities</w:t>
      </w:r>
      <w:proofErr w:type="spellEnd"/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</w:t>
      </w:r>
      <w:r w:rsidR="00C86DE4">
        <w:rPr>
          <w:i/>
        </w:rPr>
        <w:t>S</w:t>
      </w:r>
      <w:r>
        <w:rPr>
          <w:i/>
        </w:rPr>
        <w:t>&gt;</w:t>
      </w:r>
      <w:r w:rsidRPr="00F56460">
        <w:t xml:space="preserve">" </w:t>
      </w:r>
      <w:r w:rsidRPr="00894989">
        <w:rPr>
          <w:b/>
        </w:rPr>
        <w:t>description="</w:t>
      </w:r>
      <w:r w:rsidR="00C86DE4" w:rsidRPr="00C86DE4">
        <w:rPr>
          <w:b/>
        </w:rPr>
        <w:t xml:space="preserve">CDP </w:t>
      </w:r>
      <w:proofErr w:type="spellStart"/>
      <w:r w:rsidR="00C86DE4" w:rsidRPr="00C86DE4">
        <w:rPr>
          <w:b/>
        </w:rPr>
        <w:t>cdpCacheCapabilities</w:t>
      </w:r>
      <w:proofErr w:type="spellEnd"/>
      <w:r w:rsidR="00C86DE4">
        <w:rPr>
          <w:b/>
        </w:rPr>
        <w:t xml:space="preserve"> </w:t>
      </w:r>
      <w:r w:rsidRPr="00894989">
        <w:rPr>
          <w:i/>
        </w:rPr>
        <w:t>&lt;String-From-Column</w:t>
      </w:r>
      <w:r>
        <w:rPr>
          <w:i/>
        </w:rPr>
        <w:t xml:space="preserve"> </w:t>
      </w:r>
      <w:r w:rsidR="00C86DE4">
        <w:rPr>
          <w:i/>
        </w:rPr>
        <w:t>R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</w:t>
      </w:r>
      <w:r w:rsidR="00C86DE4">
        <w:rPr>
          <w:i/>
        </w:rPr>
        <w:t>S</w:t>
      </w:r>
      <w:r>
        <w:rPr>
          <w:i/>
        </w:rPr>
        <w:t>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</w:t>
      </w:r>
      <w:r w:rsidR="00C86DE4">
        <w:rPr>
          <w:b/>
        </w:rPr>
        <w:t>6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 w:rsidR="00C86DE4">
        <w:rPr>
          <w:i/>
        </w:rPr>
        <w:t>R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r w:rsidR="00C86DE4" w:rsidRPr="00C86DE4">
        <w:rPr>
          <w:b/>
        </w:rPr>
        <w:t>CDP</w:t>
      </w:r>
      <w:r w:rsidRPr="00894989">
        <w:rPr>
          <w:b/>
        </w:rPr>
        <w:t>"/&gt;</w:t>
      </w:r>
    </w:p>
    <w:p w:rsidR="00E0709D" w:rsidRDefault="00E0709D">
      <w:pPr>
        <w:pBdr>
          <w:bottom w:val="single" w:sz="6" w:space="1" w:color="auto"/>
        </w:pBdr>
      </w:pPr>
    </w:p>
    <w:p w:rsidR="006678CB" w:rsidRDefault="006678CB"/>
    <w:p w:rsidR="00883D14" w:rsidRDefault="00883D14" w:rsidP="00883D14">
      <w:r>
        <w:lastRenderedPageBreak/>
        <w:t xml:space="preserve">If columns U-W are filled in, the script should add Policy Rules and Check Attribute lines for the following: </w:t>
      </w:r>
    </w:p>
    <w:p w:rsidR="00883D14" w:rsidRDefault="00883D14" w:rsidP="00883D14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>
        <w:rPr>
          <w:i/>
        </w:rPr>
        <w:t>W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>
        <w:rPr>
          <w:b/>
        </w:rPr>
        <w:t>7</w:t>
      </w:r>
      <w:r w:rsidRPr="00F56460">
        <w:rPr>
          <w:b/>
        </w:rPr>
        <w:t>"/&gt;</w:t>
      </w:r>
    </w:p>
    <w:p w:rsidR="00883D14" w:rsidRDefault="00883D14" w:rsidP="00883D14"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proofErr w:type="spellStart"/>
      <w:r w:rsidRPr="00883D14">
        <w:rPr>
          <w:b/>
        </w:rPr>
        <w:t>cdpCacheDeviceId</w:t>
      </w:r>
      <w:proofErr w:type="spellEnd"/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V&gt;</w:t>
      </w:r>
      <w:r w:rsidRPr="00F56460">
        <w:t xml:space="preserve">" </w:t>
      </w:r>
      <w:r w:rsidRPr="00894989">
        <w:rPr>
          <w:b/>
        </w:rPr>
        <w:t>description="</w:t>
      </w:r>
      <w:r w:rsidRPr="00883D14">
        <w:rPr>
          <w:b/>
        </w:rPr>
        <w:t xml:space="preserve">CDP </w:t>
      </w:r>
      <w:proofErr w:type="spellStart"/>
      <w:r w:rsidRPr="00883D14">
        <w:rPr>
          <w:b/>
        </w:rPr>
        <w:t>cdpCacheDeviceId</w:t>
      </w:r>
      <w:proofErr w:type="spellEnd"/>
      <w:r w:rsidRPr="00883D14">
        <w:rPr>
          <w:b/>
        </w:rPr>
        <w:t xml:space="preserve"> </w:t>
      </w:r>
      <w:r w:rsidRPr="00894989">
        <w:rPr>
          <w:i/>
        </w:rPr>
        <w:t>&lt;String-From-Column</w:t>
      </w:r>
      <w:r>
        <w:rPr>
          <w:i/>
        </w:rPr>
        <w:t xml:space="preserve"> U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V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7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>
        <w:rPr>
          <w:i/>
        </w:rPr>
        <w:t>U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r w:rsidRPr="00C86DE4">
        <w:rPr>
          <w:b/>
        </w:rPr>
        <w:t>CDP</w:t>
      </w:r>
      <w:r w:rsidRPr="00894989">
        <w:rPr>
          <w:b/>
        </w:rPr>
        <w:t>"/&gt;</w:t>
      </w:r>
    </w:p>
    <w:p w:rsidR="00883D14" w:rsidRDefault="00883D14">
      <w:pPr>
        <w:pBdr>
          <w:bottom w:val="single" w:sz="6" w:space="1" w:color="auto"/>
        </w:pBdr>
      </w:pPr>
    </w:p>
    <w:p w:rsidR="006678CB" w:rsidRDefault="006678CB"/>
    <w:p w:rsidR="006E0ED1" w:rsidRDefault="006E0ED1" w:rsidP="006E0ED1">
      <w:r>
        <w:t xml:space="preserve">If columns X-Z are filled in, the script should add Policy Rules and Check Attribute lines for the following: </w:t>
      </w:r>
    </w:p>
    <w:p w:rsidR="006E0ED1" w:rsidRDefault="006E0ED1" w:rsidP="006E0ED1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>
        <w:rPr>
          <w:i/>
        </w:rPr>
        <w:t>Z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>
        <w:rPr>
          <w:b/>
        </w:rPr>
        <w:t>8</w:t>
      </w:r>
      <w:r w:rsidRPr="00F56460">
        <w:rPr>
          <w:b/>
        </w:rPr>
        <w:t>"/&gt;</w:t>
      </w:r>
    </w:p>
    <w:p w:rsidR="006E0ED1" w:rsidRDefault="006E0ED1" w:rsidP="006E0ED1"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proofErr w:type="spellStart"/>
      <w:r w:rsidRPr="006E0ED1">
        <w:rPr>
          <w:b/>
        </w:rPr>
        <w:t>cdpCachePlatform</w:t>
      </w:r>
      <w:proofErr w:type="spellEnd"/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Y&gt;</w:t>
      </w:r>
      <w:r w:rsidRPr="00F56460">
        <w:t xml:space="preserve">" </w:t>
      </w:r>
      <w:r w:rsidRPr="00894989">
        <w:rPr>
          <w:b/>
        </w:rPr>
        <w:t>description="</w:t>
      </w:r>
      <w:r w:rsidRPr="006E0ED1">
        <w:rPr>
          <w:b/>
        </w:rPr>
        <w:t xml:space="preserve">CDP </w:t>
      </w:r>
      <w:proofErr w:type="spellStart"/>
      <w:r w:rsidRPr="006E0ED1">
        <w:rPr>
          <w:b/>
        </w:rPr>
        <w:t>cdpCachePlatform</w:t>
      </w:r>
      <w:proofErr w:type="spellEnd"/>
      <w:r w:rsidRPr="00883D14">
        <w:rPr>
          <w:b/>
        </w:rPr>
        <w:t xml:space="preserve"> </w:t>
      </w:r>
      <w:r w:rsidRPr="00894989">
        <w:rPr>
          <w:i/>
        </w:rPr>
        <w:t>&lt;String-From-Column</w:t>
      </w:r>
      <w:r>
        <w:rPr>
          <w:i/>
        </w:rPr>
        <w:t xml:space="preserve"> X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Y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8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>
        <w:rPr>
          <w:i/>
        </w:rPr>
        <w:t>X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r w:rsidRPr="00C86DE4">
        <w:rPr>
          <w:b/>
        </w:rPr>
        <w:t>CDP</w:t>
      </w:r>
      <w:r w:rsidRPr="00894989">
        <w:rPr>
          <w:b/>
        </w:rPr>
        <w:t>"/&gt;</w:t>
      </w:r>
    </w:p>
    <w:p w:rsidR="006678CB" w:rsidRDefault="006678CB" w:rsidP="006678CB">
      <w:pPr>
        <w:pBdr>
          <w:bottom w:val="single" w:sz="6" w:space="1" w:color="auto"/>
        </w:pBdr>
      </w:pPr>
    </w:p>
    <w:p w:rsidR="006E0ED1" w:rsidRDefault="006E0ED1"/>
    <w:p w:rsidR="006E0ED1" w:rsidRDefault="006E0ED1" w:rsidP="006E0ED1">
      <w:r>
        <w:t xml:space="preserve">If columns AA-AC are filled in, the script should add Policy Rules and Check Attribute lines for the following: </w:t>
      </w:r>
    </w:p>
    <w:p w:rsidR="006E0ED1" w:rsidRDefault="006E0ED1" w:rsidP="006E0ED1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>
        <w:rPr>
          <w:i/>
        </w:rPr>
        <w:t>AC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>
        <w:rPr>
          <w:b/>
        </w:rPr>
        <w:t>9</w:t>
      </w:r>
      <w:r w:rsidRPr="00F56460">
        <w:rPr>
          <w:b/>
        </w:rPr>
        <w:t>"/&gt;</w:t>
      </w:r>
    </w:p>
    <w:p w:rsidR="006E0ED1" w:rsidRDefault="006E0ED1" w:rsidP="006E0ED1">
      <w:pPr>
        <w:rPr>
          <w:b/>
        </w:rPr>
      </w:pPr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proofErr w:type="spellStart"/>
      <w:r w:rsidRPr="006E0ED1">
        <w:rPr>
          <w:b/>
        </w:rPr>
        <w:t>cdpCacheVersion</w:t>
      </w:r>
      <w:proofErr w:type="spellEnd"/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AB&gt;</w:t>
      </w:r>
      <w:r w:rsidRPr="00F56460">
        <w:t xml:space="preserve">" </w:t>
      </w:r>
      <w:r w:rsidRPr="00894989">
        <w:rPr>
          <w:b/>
        </w:rPr>
        <w:t>description="</w:t>
      </w:r>
      <w:r w:rsidRPr="006E0ED1">
        <w:rPr>
          <w:b/>
        </w:rPr>
        <w:t xml:space="preserve">CDP </w:t>
      </w:r>
      <w:proofErr w:type="spellStart"/>
      <w:r w:rsidRPr="006E0ED1">
        <w:rPr>
          <w:b/>
        </w:rPr>
        <w:t>cdpCacheVersion</w:t>
      </w:r>
      <w:proofErr w:type="spellEnd"/>
      <w:r w:rsidRPr="006E0ED1">
        <w:rPr>
          <w:b/>
        </w:rPr>
        <w:t xml:space="preserve"> </w:t>
      </w:r>
      <w:r w:rsidRPr="00894989">
        <w:rPr>
          <w:i/>
        </w:rPr>
        <w:t>&lt;String-From-Column</w:t>
      </w:r>
      <w:r>
        <w:rPr>
          <w:i/>
        </w:rPr>
        <w:t xml:space="preserve"> AA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AB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9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>
        <w:rPr>
          <w:i/>
        </w:rPr>
        <w:t>AA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r w:rsidRPr="00C86DE4">
        <w:rPr>
          <w:b/>
        </w:rPr>
        <w:t>CDP</w:t>
      </w:r>
      <w:r w:rsidRPr="00894989">
        <w:rPr>
          <w:b/>
        </w:rPr>
        <w:t>"/&gt;</w:t>
      </w:r>
    </w:p>
    <w:p w:rsidR="006678CB" w:rsidRDefault="006678CB" w:rsidP="006E0ED1">
      <w:pPr>
        <w:pBdr>
          <w:bottom w:val="single" w:sz="6" w:space="1" w:color="auto"/>
        </w:pBdr>
      </w:pPr>
    </w:p>
    <w:p w:rsidR="006E0ED1" w:rsidRDefault="006E0ED1"/>
    <w:p w:rsidR="00B97BE5" w:rsidRDefault="00B97BE5" w:rsidP="00B97BE5">
      <w:r>
        <w:t xml:space="preserve">If columns AD-AF are filled in, the script should add Policy Rules and Check Attribute lines for the following: </w:t>
      </w:r>
    </w:p>
    <w:p w:rsidR="00B97BE5" w:rsidRDefault="00B97BE5" w:rsidP="00B97BE5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 w:rsidR="00487FC3">
        <w:rPr>
          <w:i/>
        </w:rPr>
        <w:t>AF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 w:rsidR="00487FC3">
        <w:rPr>
          <w:b/>
        </w:rPr>
        <w:t>10</w:t>
      </w:r>
      <w:r w:rsidRPr="00F56460">
        <w:rPr>
          <w:b/>
        </w:rPr>
        <w:t>"/&gt;</w:t>
      </w:r>
    </w:p>
    <w:p w:rsidR="00B97BE5" w:rsidRDefault="00B97BE5" w:rsidP="00B97BE5">
      <w:pPr>
        <w:rPr>
          <w:b/>
        </w:rPr>
      </w:pPr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proofErr w:type="spellStart"/>
      <w:r w:rsidR="00487FC3" w:rsidRPr="00487FC3">
        <w:rPr>
          <w:b/>
        </w:rPr>
        <w:t>hrDeviceDescr</w:t>
      </w:r>
      <w:proofErr w:type="spellEnd"/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</w:t>
      </w:r>
      <w:r w:rsidR="00487FC3">
        <w:rPr>
          <w:i/>
        </w:rPr>
        <w:t>AE</w:t>
      </w:r>
      <w:r>
        <w:rPr>
          <w:i/>
        </w:rPr>
        <w:t>&gt;</w:t>
      </w:r>
      <w:r w:rsidRPr="00F56460">
        <w:t xml:space="preserve">" </w:t>
      </w:r>
      <w:r w:rsidRPr="00894989">
        <w:rPr>
          <w:b/>
        </w:rPr>
        <w:t>description="</w:t>
      </w:r>
      <w:r w:rsidR="00487FC3" w:rsidRPr="00487FC3">
        <w:rPr>
          <w:b/>
        </w:rPr>
        <w:t xml:space="preserve">SNMP </w:t>
      </w:r>
      <w:proofErr w:type="spellStart"/>
      <w:r w:rsidR="00487FC3" w:rsidRPr="00487FC3">
        <w:rPr>
          <w:b/>
        </w:rPr>
        <w:t>hrDeviceDescr</w:t>
      </w:r>
      <w:proofErr w:type="spellEnd"/>
      <w:r w:rsidR="00487FC3">
        <w:rPr>
          <w:b/>
        </w:rPr>
        <w:t xml:space="preserve"> &lt;</w:t>
      </w:r>
      <w:r w:rsidRPr="00894989">
        <w:rPr>
          <w:i/>
        </w:rPr>
        <w:t>String-From-Column</w:t>
      </w:r>
      <w:r>
        <w:rPr>
          <w:i/>
        </w:rPr>
        <w:t xml:space="preserve"> </w:t>
      </w:r>
      <w:r w:rsidR="00487FC3">
        <w:rPr>
          <w:i/>
        </w:rPr>
        <w:t>AD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</w:t>
      </w:r>
      <w:r w:rsidR="00487FC3">
        <w:rPr>
          <w:i/>
        </w:rPr>
        <w:t>AE</w:t>
      </w:r>
      <w:r>
        <w:rPr>
          <w:i/>
        </w:rPr>
        <w:t>&gt;</w:t>
      </w:r>
      <w:r w:rsidRPr="00F56460">
        <w:t xml:space="preserve">" </w:t>
      </w:r>
      <w:r w:rsidRPr="00894989">
        <w:rPr>
          <w:b/>
        </w:rPr>
        <w:lastRenderedPageBreak/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</w:t>
      </w:r>
      <w:r w:rsidR="00487FC3">
        <w:rPr>
          <w:b/>
        </w:rPr>
        <w:t>10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 w:rsidR="00487FC3">
        <w:rPr>
          <w:i/>
        </w:rPr>
        <w:t>AD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proofErr w:type="spellStart"/>
      <w:r w:rsidR="00487FC3" w:rsidRPr="00487FC3">
        <w:rPr>
          <w:b/>
        </w:rPr>
        <w:t>Snmp</w:t>
      </w:r>
      <w:proofErr w:type="spellEnd"/>
      <w:r w:rsidRPr="00894989">
        <w:rPr>
          <w:b/>
        </w:rPr>
        <w:t>"/&gt;</w:t>
      </w:r>
    </w:p>
    <w:p w:rsidR="006678CB" w:rsidRDefault="006678CB" w:rsidP="00B97BE5">
      <w:pPr>
        <w:pBdr>
          <w:bottom w:val="single" w:sz="6" w:space="1" w:color="auto"/>
        </w:pBdr>
      </w:pPr>
    </w:p>
    <w:p w:rsidR="00467605" w:rsidRDefault="00467605"/>
    <w:p w:rsidR="00487FC3" w:rsidRDefault="00487FC3" w:rsidP="00487FC3">
      <w:r>
        <w:t xml:space="preserve">If columns AG-AI are filled in, the script should add Policy Rules and Check Attribute lines for the following: </w:t>
      </w:r>
    </w:p>
    <w:p w:rsidR="00487FC3" w:rsidRDefault="00487FC3" w:rsidP="00487FC3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>
        <w:rPr>
          <w:i/>
        </w:rPr>
        <w:t>AI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>
        <w:rPr>
          <w:b/>
        </w:rPr>
        <w:t>11</w:t>
      </w:r>
      <w:r w:rsidRPr="00F56460">
        <w:rPr>
          <w:b/>
        </w:rPr>
        <w:t>"/&gt;</w:t>
      </w:r>
    </w:p>
    <w:p w:rsidR="00487FC3" w:rsidRDefault="00487FC3" w:rsidP="00487FC3"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proofErr w:type="spellStart"/>
      <w:r w:rsidRPr="00487FC3">
        <w:rPr>
          <w:b/>
        </w:rPr>
        <w:t>lldpCacheCapabilities</w:t>
      </w:r>
      <w:proofErr w:type="spellEnd"/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AH&gt;</w:t>
      </w:r>
      <w:r w:rsidRPr="00F56460">
        <w:t xml:space="preserve">" </w:t>
      </w:r>
      <w:r w:rsidRPr="00894989">
        <w:rPr>
          <w:b/>
        </w:rPr>
        <w:t>description="</w:t>
      </w:r>
      <w:r w:rsidRPr="00487FC3">
        <w:rPr>
          <w:b/>
        </w:rPr>
        <w:t xml:space="preserve">LLDP </w:t>
      </w:r>
      <w:proofErr w:type="spellStart"/>
      <w:r w:rsidRPr="00487FC3">
        <w:rPr>
          <w:b/>
        </w:rPr>
        <w:t>lldpCacheCapabilities</w:t>
      </w:r>
      <w:proofErr w:type="spellEnd"/>
      <w:r>
        <w:rPr>
          <w:b/>
        </w:rPr>
        <w:t xml:space="preserve"> &lt;</w:t>
      </w:r>
      <w:r w:rsidRPr="00894989">
        <w:rPr>
          <w:i/>
        </w:rPr>
        <w:t>String-From-Column</w:t>
      </w:r>
      <w:r>
        <w:rPr>
          <w:i/>
        </w:rPr>
        <w:t xml:space="preserve"> AG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AH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11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>
        <w:rPr>
          <w:i/>
        </w:rPr>
        <w:t>AG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r w:rsidRPr="00487FC3">
        <w:rPr>
          <w:b/>
        </w:rPr>
        <w:t>LLDP</w:t>
      </w:r>
      <w:r w:rsidRPr="00894989">
        <w:rPr>
          <w:b/>
        </w:rPr>
        <w:t>"/&gt;</w:t>
      </w:r>
    </w:p>
    <w:p w:rsidR="00487FC3" w:rsidRDefault="00487FC3">
      <w:pPr>
        <w:pBdr>
          <w:bottom w:val="single" w:sz="6" w:space="1" w:color="auto"/>
        </w:pBdr>
      </w:pPr>
    </w:p>
    <w:p w:rsidR="00487FC3" w:rsidRDefault="00487FC3"/>
    <w:p w:rsidR="00487FC3" w:rsidRDefault="00487FC3" w:rsidP="00487FC3">
      <w:r>
        <w:t xml:space="preserve">If columns AJ-AL are filled in, the script should add Policy Rules and Check Attribute lines for the following: </w:t>
      </w:r>
    </w:p>
    <w:p w:rsidR="00487FC3" w:rsidRDefault="00487FC3" w:rsidP="00487FC3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 w:rsidR="006678CB">
        <w:rPr>
          <w:i/>
        </w:rPr>
        <w:t>AL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>
        <w:rPr>
          <w:b/>
        </w:rPr>
        <w:t>1</w:t>
      </w:r>
      <w:r w:rsidR="006678CB">
        <w:rPr>
          <w:b/>
        </w:rPr>
        <w:t>2</w:t>
      </w:r>
      <w:r w:rsidRPr="00F56460">
        <w:rPr>
          <w:b/>
        </w:rPr>
        <w:t>"/&gt;</w:t>
      </w:r>
    </w:p>
    <w:p w:rsidR="00487FC3" w:rsidRDefault="00487FC3" w:rsidP="00487FC3">
      <w:pPr>
        <w:rPr>
          <w:b/>
        </w:rPr>
      </w:pPr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proofErr w:type="spellStart"/>
      <w:r w:rsidR="006678CB" w:rsidRPr="006678CB">
        <w:rPr>
          <w:b/>
        </w:rPr>
        <w:t>lldpCapabilitiesMapSupported</w:t>
      </w:r>
      <w:proofErr w:type="spellEnd"/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A</w:t>
      </w:r>
      <w:r w:rsidR="006678CB">
        <w:rPr>
          <w:i/>
        </w:rPr>
        <w:t>K</w:t>
      </w:r>
      <w:r>
        <w:rPr>
          <w:i/>
        </w:rPr>
        <w:t>&gt;</w:t>
      </w:r>
      <w:r w:rsidRPr="00F56460">
        <w:t xml:space="preserve">" </w:t>
      </w:r>
      <w:r w:rsidRPr="00894989">
        <w:rPr>
          <w:b/>
        </w:rPr>
        <w:t>description="</w:t>
      </w:r>
      <w:r w:rsidR="006678CB" w:rsidRPr="006678CB">
        <w:rPr>
          <w:b/>
        </w:rPr>
        <w:t xml:space="preserve">LLDP </w:t>
      </w:r>
      <w:proofErr w:type="spellStart"/>
      <w:r w:rsidR="006678CB" w:rsidRPr="006678CB">
        <w:rPr>
          <w:b/>
        </w:rPr>
        <w:t>lldpCapabilitiesMapSupported</w:t>
      </w:r>
      <w:proofErr w:type="spellEnd"/>
      <w:r w:rsidR="006678CB">
        <w:rPr>
          <w:b/>
        </w:rPr>
        <w:t xml:space="preserve"> </w:t>
      </w:r>
      <w:r>
        <w:rPr>
          <w:b/>
        </w:rPr>
        <w:t>&lt;</w:t>
      </w:r>
      <w:r w:rsidRPr="00894989">
        <w:rPr>
          <w:i/>
        </w:rPr>
        <w:t>String-From-Column</w:t>
      </w:r>
      <w:r>
        <w:rPr>
          <w:i/>
        </w:rPr>
        <w:t xml:space="preserve"> A</w:t>
      </w:r>
      <w:r w:rsidR="006678CB">
        <w:rPr>
          <w:i/>
        </w:rPr>
        <w:t>J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A</w:t>
      </w:r>
      <w:r w:rsidR="006678CB">
        <w:rPr>
          <w:i/>
        </w:rPr>
        <w:t>K</w:t>
      </w:r>
      <w:r>
        <w:rPr>
          <w:i/>
        </w:rPr>
        <w:t>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1</w:t>
      </w:r>
      <w:r w:rsidR="006678CB">
        <w:rPr>
          <w:b/>
        </w:rPr>
        <w:t>2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>
        <w:rPr>
          <w:i/>
        </w:rPr>
        <w:t>A</w:t>
      </w:r>
      <w:r w:rsidR="006678CB">
        <w:rPr>
          <w:i/>
        </w:rPr>
        <w:t>J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r w:rsidRPr="00487FC3">
        <w:rPr>
          <w:b/>
        </w:rPr>
        <w:t>LLDP</w:t>
      </w:r>
      <w:r w:rsidRPr="00894989">
        <w:rPr>
          <w:b/>
        </w:rPr>
        <w:t>"/&gt;</w:t>
      </w:r>
    </w:p>
    <w:p w:rsidR="006678CB" w:rsidRDefault="006678CB" w:rsidP="00487FC3">
      <w:pPr>
        <w:pBdr>
          <w:bottom w:val="single" w:sz="6" w:space="1" w:color="auto"/>
        </w:pBdr>
      </w:pPr>
    </w:p>
    <w:p w:rsidR="006678CB" w:rsidRDefault="006678CB"/>
    <w:p w:rsidR="006678CB" w:rsidRDefault="006678CB" w:rsidP="006678CB">
      <w:r>
        <w:t xml:space="preserve">If columns </w:t>
      </w:r>
      <w:r w:rsidR="00467605">
        <w:t>AM-AO</w:t>
      </w:r>
      <w:r>
        <w:t xml:space="preserve"> are filled in, the script should add Policy Rules and Check Attribute lines for the following: </w:t>
      </w:r>
    </w:p>
    <w:p w:rsidR="006678CB" w:rsidRDefault="006678CB" w:rsidP="006678CB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 w:rsidR="00467605">
        <w:rPr>
          <w:i/>
        </w:rPr>
        <w:t>AO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>
        <w:rPr>
          <w:b/>
        </w:rPr>
        <w:t>1</w:t>
      </w:r>
      <w:r w:rsidR="00467605">
        <w:rPr>
          <w:b/>
        </w:rPr>
        <w:t>3</w:t>
      </w:r>
      <w:r w:rsidRPr="00F56460">
        <w:rPr>
          <w:b/>
        </w:rPr>
        <w:t>"/&gt;</w:t>
      </w:r>
    </w:p>
    <w:p w:rsidR="005F2DC2" w:rsidRPr="005F2DC2" w:rsidRDefault="006678CB" w:rsidP="006678CB">
      <w:pPr>
        <w:rPr>
          <w:b/>
        </w:rPr>
      </w:pPr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proofErr w:type="spellStart"/>
      <w:r w:rsidR="00467605" w:rsidRPr="00467605">
        <w:rPr>
          <w:b/>
        </w:rPr>
        <w:t>lldpSystemDescription</w:t>
      </w:r>
      <w:proofErr w:type="spellEnd"/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</w:t>
      </w:r>
      <w:r w:rsidR="009832AB">
        <w:rPr>
          <w:i/>
        </w:rPr>
        <w:t>AN</w:t>
      </w:r>
      <w:r>
        <w:rPr>
          <w:i/>
        </w:rPr>
        <w:t>&gt;</w:t>
      </w:r>
      <w:r w:rsidRPr="00F56460">
        <w:t xml:space="preserve">" </w:t>
      </w:r>
      <w:r w:rsidRPr="00894989">
        <w:rPr>
          <w:b/>
        </w:rPr>
        <w:t>description="</w:t>
      </w:r>
      <w:r w:rsidR="009832AB" w:rsidRPr="009832AB">
        <w:rPr>
          <w:b/>
        </w:rPr>
        <w:t xml:space="preserve">LLDP </w:t>
      </w:r>
      <w:proofErr w:type="spellStart"/>
      <w:r w:rsidR="009832AB" w:rsidRPr="009832AB">
        <w:rPr>
          <w:b/>
        </w:rPr>
        <w:t>lldpSystemDescription</w:t>
      </w:r>
      <w:proofErr w:type="spellEnd"/>
      <w:r w:rsidR="009832AB">
        <w:rPr>
          <w:b/>
        </w:rPr>
        <w:t xml:space="preserve"> </w:t>
      </w:r>
      <w:r>
        <w:rPr>
          <w:b/>
        </w:rPr>
        <w:t>&lt;</w:t>
      </w:r>
      <w:r w:rsidRPr="00894989">
        <w:rPr>
          <w:i/>
        </w:rPr>
        <w:t>String-From-Column</w:t>
      </w:r>
      <w:r>
        <w:rPr>
          <w:i/>
        </w:rPr>
        <w:t xml:space="preserve"> A</w:t>
      </w:r>
      <w:r w:rsidR="009832AB">
        <w:rPr>
          <w:i/>
        </w:rPr>
        <w:t>M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</w:t>
      </w:r>
      <w:r w:rsidR="009832AB">
        <w:rPr>
          <w:i/>
        </w:rPr>
        <w:t>AN</w:t>
      </w:r>
      <w:r>
        <w:rPr>
          <w:i/>
        </w:rPr>
        <w:t>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1</w:t>
      </w:r>
      <w:r w:rsidR="00467605">
        <w:rPr>
          <w:b/>
        </w:rPr>
        <w:t>3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>
        <w:rPr>
          <w:i/>
        </w:rPr>
        <w:t>A</w:t>
      </w:r>
      <w:r w:rsidR="009832AB">
        <w:rPr>
          <w:i/>
        </w:rPr>
        <w:t>M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r w:rsidRPr="00487FC3">
        <w:rPr>
          <w:b/>
        </w:rPr>
        <w:t>LLDP</w:t>
      </w:r>
      <w:r w:rsidRPr="00894989">
        <w:rPr>
          <w:b/>
        </w:rPr>
        <w:t>"/&gt;</w:t>
      </w:r>
    </w:p>
    <w:p w:rsidR="006678CB" w:rsidRDefault="006678CB">
      <w:pPr>
        <w:pBdr>
          <w:bottom w:val="single" w:sz="6" w:space="1" w:color="auto"/>
        </w:pBdr>
      </w:pPr>
    </w:p>
    <w:p w:rsidR="009832AB" w:rsidRDefault="009832AB"/>
    <w:p w:rsidR="009832AB" w:rsidRDefault="009832AB" w:rsidP="009832AB">
      <w:r>
        <w:lastRenderedPageBreak/>
        <w:t xml:space="preserve">If columns </w:t>
      </w:r>
      <w:r w:rsidR="005F2DC2">
        <w:t>AP-AR</w:t>
      </w:r>
      <w:r>
        <w:t xml:space="preserve"> are filled in, the script should add Policy Rules and Check Attribute lines for the following: </w:t>
      </w:r>
    </w:p>
    <w:p w:rsidR="009832AB" w:rsidRDefault="009832AB" w:rsidP="009832AB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>
        <w:rPr>
          <w:i/>
        </w:rPr>
        <w:t>A</w:t>
      </w:r>
      <w:r w:rsidR="005F2DC2">
        <w:rPr>
          <w:i/>
        </w:rPr>
        <w:t>R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>
        <w:rPr>
          <w:b/>
        </w:rPr>
        <w:t>1</w:t>
      </w:r>
      <w:r w:rsidR="005F2DC2">
        <w:rPr>
          <w:b/>
        </w:rPr>
        <w:t>4</w:t>
      </w:r>
      <w:r w:rsidRPr="00F56460">
        <w:rPr>
          <w:b/>
        </w:rPr>
        <w:t>"/&gt;</w:t>
      </w:r>
    </w:p>
    <w:p w:rsidR="009832AB" w:rsidRDefault="009832AB" w:rsidP="009832AB"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proofErr w:type="spellStart"/>
      <w:r w:rsidR="005F2DC2" w:rsidRPr="005F2DC2">
        <w:rPr>
          <w:b/>
        </w:rPr>
        <w:t>sysDescr</w:t>
      </w:r>
      <w:proofErr w:type="spellEnd"/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</w:t>
      </w:r>
      <w:r w:rsidR="005F2DC2">
        <w:rPr>
          <w:i/>
        </w:rPr>
        <w:t>AQ</w:t>
      </w:r>
      <w:r>
        <w:rPr>
          <w:i/>
        </w:rPr>
        <w:t>&gt;</w:t>
      </w:r>
      <w:r w:rsidRPr="00F56460">
        <w:t xml:space="preserve">" </w:t>
      </w:r>
      <w:r w:rsidRPr="00894989">
        <w:rPr>
          <w:b/>
        </w:rPr>
        <w:t>description="</w:t>
      </w:r>
      <w:r w:rsidR="005F2DC2" w:rsidRPr="005F2DC2">
        <w:rPr>
          <w:b/>
        </w:rPr>
        <w:t xml:space="preserve">SNMP </w:t>
      </w:r>
      <w:proofErr w:type="spellStart"/>
      <w:r w:rsidR="005F2DC2" w:rsidRPr="005F2DC2">
        <w:rPr>
          <w:b/>
        </w:rPr>
        <w:t>sysDescr</w:t>
      </w:r>
      <w:proofErr w:type="spellEnd"/>
      <w:r>
        <w:rPr>
          <w:b/>
        </w:rPr>
        <w:t xml:space="preserve"> &lt;</w:t>
      </w:r>
      <w:r w:rsidRPr="00894989">
        <w:rPr>
          <w:i/>
        </w:rPr>
        <w:t>String-From-Column</w:t>
      </w:r>
      <w:r>
        <w:rPr>
          <w:i/>
        </w:rPr>
        <w:t xml:space="preserve"> A</w:t>
      </w:r>
      <w:r w:rsidR="005F2DC2">
        <w:rPr>
          <w:i/>
        </w:rPr>
        <w:t>P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A</w:t>
      </w:r>
      <w:r w:rsidR="005F2DC2">
        <w:rPr>
          <w:i/>
        </w:rPr>
        <w:t>Q</w:t>
      </w:r>
      <w:r>
        <w:rPr>
          <w:i/>
        </w:rPr>
        <w:t>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1</w:t>
      </w:r>
      <w:r w:rsidR="005F2DC2">
        <w:rPr>
          <w:b/>
        </w:rPr>
        <w:t>4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>
        <w:rPr>
          <w:i/>
        </w:rPr>
        <w:t>A</w:t>
      </w:r>
      <w:r w:rsidR="005F2DC2">
        <w:rPr>
          <w:i/>
        </w:rPr>
        <w:t>P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proofErr w:type="spellStart"/>
      <w:r w:rsidR="005F2DC2" w:rsidRPr="005F2DC2">
        <w:rPr>
          <w:b/>
        </w:rPr>
        <w:t>Snmp</w:t>
      </w:r>
      <w:proofErr w:type="spellEnd"/>
      <w:r w:rsidRPr="00894989">
        <w:rPr>
          <w:b/>
        </w:rPr>
        <w:t>"/&gt;</w:t>
      </w:r>
    </w:p>
    <w:p w:rsidR="009832AB" w:rsidRDefault="009832AB">
      <w:pPr>
        <w:pBdr>
          <w:bottom w:val="single" w:sz="6" w:space="1" w:color="auto"/>
        </w:pBdr>
      </w:pPr>
    </w:p>
    <w:p w:rsidR="005F2DC2" w:rsidRDefault="005F2DC2"/>
    <w:p w:rsidR="005F2DC2" w:rsidRDefault="005F2DC2" w:rsidP="005F2DC2">
      <w:r>
        <w:t xml:space="preserve">If columns AS-AU are filled in, the script should add Policy Rules and Check Attribute lines for the following: </w:t>
      </w:r>
    </w:p>
    <w:p w:rsidR="005F2DC2" w:rsidRDefault="005F2DC2" w:rsidP="005F2DC2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>
        <w:rPr>
          <w:i/>
        </w:rPr>
        <w:t>AU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>
        <w:rPr>
          <w:b/>
        </w:rPr>
        <w:t>15</w:t>
      </w:r>
      <w:r w:rsidRPr="00F56460">
        <w:rPr>
          <w:b/>
        </w:rPr>
        <w:t>"/&gt;</w:t>
      </w:r>
    </w:p>
    <w:p w:rsidR="005F2DC2" w:rsidRDefault="005F2DC2" w:rsidP="005F2DC2"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r w:rsidRPr="005F2DC2">
        <w:rPr>
          <w:b/>
        </w:rPr>
        <w:t>AD-Operating-System</w:t>
      </w:r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AT&gt;</w:t>
      </w:r>
      <w:r w:rsidRPr="00F56460">
        <w:t xml:space="preserve">" </w:t>
      </w:r>
      <w:r w:rsidRPr="00894989">
        <w:rPr>
          <w:b/>
        </w:rPr>
        <w:t>description="</w:t>
      </w:r>
      <w:r w:rsidRPr="005F2DC2">
        <w:rPr>
          <w:b/>
        </w:rPr>
        <w:t>ACTIVEDIRECTORY_PROBE AD-Operating-System</w:t>
      </w:r>
      <w:r>
        <w:rPr>
          <w:b/>
        </w:rPr>
        <w:t xml:space="preserve"> &lt;</w:t>
      </w:r>
      <w:r w:rsidRPr="00894989">
        <w:rPr>
          <w:i/>
        </w:rPr>
        <w:t>String-From-Column</w:t>
      </w:r>
      <w:r>
        <w:rPr>
          <w:i/>
        </w:rPr>
        <w:t xml:space="preserve"> AS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AT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15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>
        <w:rPr>
          <w:i/>
        </w:rPr>
        <w:t>AS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r w:rsidRPr="005F2DC2">
        <w:rPr>
          <w:b/>
        </w:rPr>
        <w:t>ACTIVEDIRECTORY_PROBE</w:t>
      </w:r>
      <w:r w:rsidRPr="00894989">
        <w:rPr>
          <w:b/>
        </w:rPr>
        <w:t>"/&gt;</w:t>
      </w:r>
    </w:p>
    <w:p w:rsidR="005F2DC2" w:rsidRDefault="005F2DC2">
      <w:pPr>
        <w:pBdr>
          <w:bottom w:val="single" w:sz="6" w:space="1" w:color="auto"/>
        </w:pBdr>
      </w:pPr>
    </w:p>
    <w:p w:rsidR="005F2DC2" w:rsidRDefault="005F2DC2"/>
    <w:p w:rsidR="005F2DC2" w:rsidRDefault="005F2DC2" w:rsidP="005F2DC2">
      <w:r>
        <w:t xml:space="preserve">If columns AV-AX are filled in, the script should add Policy Rules and Check Attribute lines for the following: </w:t>
      </w:r>
    </w:p>
    <w:p w:rsidR="005F2DC2" w:rsidRDefault="005F2DC2" w:rsidP="005F2DC2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>
        <w:rPr>
          <w:i/>
        </w:rPr>
        <w:t>AX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>
        <w:rPr>
          <w:b/>
        </w:rPr>
        <w:t>16</w:t>
      </w:r>
      <w:r w:rsidRPr="00F56460">
        <w:rPr>
          <w:b/>
        </w:rPr>
        <w:t>"/&gt;</w:t>
      </w:r>
    </w:p>
    <w:p w:rsidR="005F2DC2" w:rsidRDefault="005F2DC2" w:rsidP="005F2DC2"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r w:rsidRPr="005F2DC2">
        <w:rPr>
          <w:b/>
        </w:rPr>
        <w:t>device-platform</w:t>
      </w:r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AW&gt;</w:t>
      </w:r>
      <w:r w:rsidRPr="00F56460">
        <w:t xml:space="preserve">" </w:t>
      </w:r>
      <w:r w:rsidRPr="00894989">
        <w:rPr>
          <w:b/>
        </w:rPr>
        <w:t>description="</w:t>
      </w:r>
      <w:r w:rsidRPr="005F2DC2">
        <w:rPr>
          <w:b/>
        </w:rPr>
        <w:t>ACIDEX device-platform</w:t>
      </w:r>
      <w:r>
        <w:rPr>
          <w:b/>
        </w:rPr>
        <w:t xml:space="preserve"> &lt;</w:t>
      </w:r>
      <w:r w:rsidRPr="00894989">
        <w:rPr>
          <w:i/>
        </w:rPr>
        <w:t>String-From-Column</w:t>
      </w:r>
      <w:r>
        <w:rPr>
          <w:i/>
        </w:rPr>
        <w:t xml:space="preserve"> AV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AW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16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>
        <w:rPr>
          <w:i/>
        </w:rPr>
        <w:t>AV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r w:rsidRPr="005F2DC2">
        <w:rPr>
          <w:b/>
        </w:rPr>
        <w:t>ACIDEX</w:t>
      </w:r>
      <w:r w:rsidRPr="00894989">
        <w:rPr>
          <w:b/>
        </w:rPr>
        <w:t>"/&gt;</w:t>
      </w:r>
    </w:p>
    <w:p w:rsidR="005F2DC2" w:rsidRDefault="005F2DC2">
      <w:pPr>
        <w:pBdr>
          <w:bottom w:val="single" w:sz="6" w:space="1" w:color="auto"/>
        </w:pBdr>
      </w:pPr>
    </w:p>
    <w:p w:rsidR="00E431BF" w:rsidRDefault="00E431BF"/>
    <w:p w:rsidR="00E431BF" w:rsidRDefault="00E431BF" w:rsidP="00E431BF">
      <w:r>
        <w:t xml:space="preserve">If columns AY-BA are filled in, the script should add Policy Rules and Check Attribute lines for the following: </w:t>
      </w:r>
    </w:p>
    <w:p w:rsidR="00E431BF" w:rsidRDefault="00E431BF" w:rsidP="00E431BF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>
        <w:rPr>
          <w:i/>
        </w:rPr>
        <w:t>BA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>
        <w:rPr>
          <w:b/>
        </w:rPr>
        <w:t>17</w:t>
      </w:r>
      <w:r w:rsidRPr="00F56460">
        <w:rPr>
          <w:b/>
        </w:rPr>
        <w:t>"/&gt;</w:t>
      </w:r>
    </w:p>
    <w:p w:rsidR="00E431BF" w:rsidRDefault="00E431BF" w:rsidP="00E431BF">
      <w:r w:rsidRPr="00F56460">
        <w:rPr>
          <w:b/>
        </w:rPr>
        <w:lastRenderedPageBreak/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r w:rsidRPr="00E431BF">
        <w:rPr>
          <w:b/>
        </w:rPr>
        <w:t>device-type</w:t>
      </w:r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AZ&gt;</w:t>
      </w:r>
      <w:r w:rsidRPr="00F56460">
        <w:t xml:space="preserve">" </w:t>
      </w:r>
      <w:r w:rsidRPr="00894989">
        <w:rPr>
          <w:b/>
        </w:rPr>
        <w:t>description="</w:t>
      </w:r>
      <w:r w:rsidRPr="00E431BF">
        <w:rPr>
          <w:b/>
        </w:rPr>
        <w:t xml:space="preserve">ACIDEX device-type </w:t>
      </w:r>
      <w:r>
        <w:rPr>
          <w:b/>
        </w:rPr>
        <w:t>&lt;</w:t>
      </w:r>
      <w:r w:rsidRPr="00894989">
        <w:rPr>
          <w:i/>
        </w:rPr>
        <w:t>String-From-Column</w:t>
      </w:r>
      <w:r>
        <w:rPr>
          <w:i/>
        </w:rPr>
        <w:t xml:space="preserve"> AY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AZ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17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>
        <w:rPr>
          <w:i/>
        </w:rPr>
        <w:t>AY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r w:rsidRPr="005F2DC2">
        <w:rPr>
          <w:b/>
        </w:rPr>
        <w:t>ACIDEX</w:t>
      </w:r>
      <w:r w:rsidRPr="00894989">
        <w:rPr>
          <w:b/>
        </w:rPr>
        <w:t>"/&gt;</w:t>
      </w:r>
    </w:p>
    <w:p w:rsidR="00E431BF" w:rsidRDefault="00E431BF">
      <w:pPr>
        <w:pBdr>
          <w:bottom w:val="single" w:sz="6" w:space="1" w:color="auto"/>
        </w:pBdr>
      </w:pPr>
    </w:p>
    <w:p w:rsidR="00CE2D9C" w:rsidRDefault="00CE2D9C"/>
    <w:p w:rsidR="00CE2D9C" w:rsidRDefault="00CE2D9C" w:rsidP="00CE2D9C">
      <w:r>
        <w:t xml:space="preserve">If columns BB-BD are filled in, the script should add Policy Rules and Check Attribute lines for the following: </w:t>
      </w:r>
    </w:p>
    <w:p w:rsidR="00CE2D9C" w:rsidRDefault="00CE2D9C" w:rsidP="00CE2D9C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>
        <w:rPr>
          <w:i/>
        </w:rPr>
        <w:t>BD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>
        <w:rPr>
          <w:b/>
        </w:rPr>
        <w:t>18</w:t>
      </w:r>
      <w:r w:rsidRPr="00F56460">
        <w:rPr>
          <w:b/>
        </w:rPr>
        <w:t>"/&gt;</w:t>
      </w:r>
    </w:p>
    <w:p w:rsidR="00CE2D9C" w:rsidRDefault="00CE2D9C" w:rsidP="00CE2D9C"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proofErr w:type="spellStart"/>
      <w:r w:rsidRPr="00CE2D9C">
        <w:rPr>
          <w:b/>
        </w:rPr>
        <w:t>lldpSystemName</w:t>
      </w:r>
      <w:proofErr w:type="spellEnd"/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BC&gt;</w:t>
      </w:r>
      <w:r w:rsidRPr="00F56460">
        <w:t xml:space="preserve">" </w:t>
      </w:r>
      <w:r w:rsidRPr="00894989">
        <w:rPr>
          <w:b/>
        </w:rPr>
        <w:t>description="</w:t>
      </w:r>
      <w:r w:rsidRPr="00CE2D9C">
        <w:rPr>
          <w:b/>
        </w:rPr>
        <w:t xml:space="preserve">LLDP </w:t>
      </w:r>
      <w:proofErr w:type="spellStart"/>
      <w:r w:rsidRPr="00CE2D9C">
        <w:rPr>
          <w:b/>
        </w:rPr>
        <w:t>lldpSystemName</w:t>
      </w:r>
      <w:proofErr w:type="spellEnd"/>
      <w:r>
        <w:rPr>
          <w:b/>
        </w:rPr>
        <w:t xml:space="preserve"> &lt;</w:t>
      </w:r>
      <w:r w:rsidRPr="00894989">
        <w:rPr>
          <w:i/>
        </w:rPr>
        <w:t>String-From-Column</w:t>
      </w:r>
      <w:r>
        <w:rPr>
          <w:i/>
        </w:rPr>
        <w:t xml:space="preserve"> BB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BC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18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>
        <w:rPr>
          <w:i/>
        </w:rPr>
        <w:t>BB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r w:rsidRPr="00CE2D9C">
        <w:rPr>
          <w:b/>
        </w:rPr>
        <w:t>LLDP</w:t>
      </w:r>
      <w:r w:rsidRPr="00894989">
        <w:rPr>
          <w:b/>
        </w:rPr>
        <w:t>"/&gt;</w:t>
      </w:r>
    </w:p>
    <w:p w:rsidR="00CE2D9C" w:rsidRDefault="00CE2D9C">
      <w:pPr>
        <w:pBdr>
          <w:bottom w:val="single" w:sz="6" w:space="1" w:color="auto"/>
        </w:pBdr>
      </w:pPr>
    </w:p>
    <w:p w:rsidR="00CE2D9C" w:rsidRDefault="00CE2D9C"/>
    <w:p w:rsidR="00CE2D9C" w:rsidRDefault="00CE2D9C" w:rsidP="00CE2D9C">
      <w:r>
        <w:t xml:space="preserve">If columns BE-BG are filled in, the script should add Policy Rules and Check Attribute lines for the following: </w:t>
      </w:r>
    </w:p>
    <w:p w:rsidR="00CE2D9C" w:rsidRDefault="00CE2D9C" w:rsidP="00CE2D9C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>
        <w:rPr>
          <w:i/>
        </w:rPr>
        <w:t>BG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>
        <w:rPr>
          <w:b/>
        </w:rPr>
        <w:t>19</w:t>
      </w:r>
      <w:r w:rsidRPr="00F56460">
        <w:rPr>
          <w:b/>
        </w:rPr>
        <w:t>"/&gt;</w:t>
      </w:r>
    </w:p>
    <w:p w:rsidR="00CE2D9C" w:rsidRDefault="00CE2D9C" w:rsidP="00CE2D9C"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proofErr w:type="spellStart"/>
      <w:r w:rsidRPr="00CE2D9C">
        <w:rPr>
          <w:b/>
        </w:rPr>
        <w:t>lldpChassisId</w:t>
      </w:r>
      <w:proofErr w:type="spellEnd"/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BF&gt;</w:t>
      </w:r>
      <w:r w:rsidRPr="00F56460">
        <w:t xml:space="preserve">" </w:t>
      </w:r>
      <w:r w:rsidRPr="00894989">
        <w:rPr>
          <w:b/>
        </w:rPr>
        <w:t>description="</w:t>
      </w:r>
      <w:r w:rsidRPr="00CE2D9C">
        <w:rPr>
          <w:b/>
        </w:rPr>
        <w:t xml:space="preserve">LLDP </w:t>
      </w:r>
      <w:proofErr w:type="spellStart"/>
      <w:r w:rsidRPr="00CE2D9C">
        <w:rPr>
          <w:b/>
        </w:rPr>
        <w:t>lldpChassisId</w:t>
      </w:r>
      <w:proofErr w:type="spellEnd"/>
      <w:r>
        <w:rPr>
          <w:b/>
        </w:rPr>
        <w:t xml:space="preserve"> &lt;</w:t>
      </w:r>
      <w:r w:rsidRPr="00894989">
        <w:rPr>
          <w:i/>
        </w:rPr>
        <w:t>String-From-Column</w:t>
      </w:r>
      <w:r>
        <w:rPr>
          <w:i/>
        </w:rPr>
        <w:t xml:space="preserve"> BE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BF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19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>
        <w:rPr>
          <w:i/>
        </w:rPr>
        <w:t>BE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r w:rsidRPr="00CE2D9C">
        <w:rPr>
          <w:b/>
        </w:rPr>
        <w:t>LLDP</w:t>
      </w:r>
      <w:r w:rsidRPr="00894989">
        <w:rPr>
          <w:b/>
        </w:rPr>
        <w:t>"/&gt;</w:t>
      </w:r>
    </w:p>
    <w:p w:rsidR="00CE2D9C" w:rsidRDefault="00CE2D9C">
      <w:pPr>
        <w:pBdr>
          <w:bottom w:val="single" w:sz="6" w:space="1" w:color="auto"/>
        </w:pBdr>
      </w:pPr>
    </w:p>
    <w:p w:rsidR="00CE2D9C" w:rsidRDefault="00CE2D9C" w:rsidP="00CE2D9C"/>
    <w:p w:rsidR="00CE2D9C" w:rsidRDefault="00CE2D9C" w:rsidP="00CE2D9C">
      <w:r>
        <w:t xml:space="preserve">If columns BH-BJ are filled in, the script should add Policy Rules and Check Attribute lines for the following: </w:t>
      </w:r>
    </w:p>
    <w:p w:rsidR="00CE2D9C" w:rsidRDefault="00CE2D9C" w:rsidP="00CE2D9C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>
        <w:rPr>
          <w:i/>
        </w:rPr>
        <w:t>BJ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>
        <w:rPr>
          <w:b/>
        </w:rPr>
        <w:t>20</w:t>
      </w:r>
      <w:r w:rsidRPr="00F56460">
        <w:rPr>
          <w:b/>
        </w:rPr>
        <w:t>"/&gt;</w:t>
      </w:r>
    </w:p>
    <w:p w:rsidR="00CE2D9C" w:rsidRDefault="00CE2D9C" w:rsidP="00CE2D9C"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proofErr w:type="spellStart"/>
      <w:r w:rsidRPr="00CE2D9C">
        <w:rPr>
          <w:b/>
        </w:rPr>
        <w:t>sysContact</w:t>
      </w:r>
      <w:proofErr w:type="spellEnd"/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BI&gt;</w:t>
      </w:r>
      <w:r w:rsidRPr="00F56460">
        <w:t xml:space="preserve">" </w:t>
      </w:r>
      <w:r w:rsidRPr="00894989">
        <w:rPr>
          <w:b/>
        </w:rPr>
        <w:t>description="</w:t>
      </w:r>
      <w:r w:rsidRPr="00CE2D9C">
        <w:rPr>
          <w:b/>
        </w:rPr>
        <w:t xml:space="preserve">SNMP </w:t>
      </w:r>
      <w:proofErr w:type="spellStart"/>
      <w:r w:rsidRPr="00CE2D9C">
        <w:rPr>
          <w:b/>
        </w:rPr>
        <w:t>sysContact</w:t>
      </w:r>
      <w:proofErr w:type="spellEnd"/>
      <w:r>
        <w:rPr>
          <w:b/>
        </w:rPr>
        <w:t xml:space="preserve"> &lt;</w:t>
      </w:r>
      <w:r w:rsidRPr="00894989">
        <w:rPr>
          <w:i/>
        </w:rPr>
        <w:t>String-From-Column</w:t>
      </w:r>
      <w:r>
        <w:rPr>
          <w:i/>
        </w:rPr>
        <w:t xml:space="preserve"> BH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BI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20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>
        <w:rPr>
          <w:i/>
        </w:rPr>
        <w:t>BH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proofErr w:type="spellStart"/>
      <w:r w:rsidRPr="00CE2D9C">
        <w:rPr>
          <w:b/>
        </w:rPr>
        <w:t>Snmp</w:t>
      </w:r>
      <w:proofErr w:type="spellEnd"/>
      <w:r w:rsidRPr="00894989">
        <w:rPr>
          <w:b/>
        </w:rPr>
        <w:t>"/&gt;</w:t>
      </w:r>
    </w:p>
    <w:p w:rsidR="00CE2D9C" w:rsidRDefault="00CE2D9C">
      <w:pPr>
        <w:pBdr>
          <w:bottom w:val="single" w:sz="6" w:space="1" w:color="auto"/>
        </w:pBdr>
      </w:pPr>
    </w:p>
    <w:p w:rsidR="00CE2D9C" w:rsidRDefault="00CE2D9C" w:rsidP="00CE2D9C"/>
    <w:p w:rsidR="00CE2D9C" w:rsidRDefault="00CE2D9C" w:rsidP="00CE2D9C">
      <w:r>
        <w:lastRenderedPageBreak/>
        <w:t xml:space="preserve">If columns BK-BM are filled in, the script should add Policy Rules and Check Attribute lines for the following: </w:t>
      </w:r>
    </w:p>
    <w:p w:rsidR="00CE2D9C" w:rsidRDefault="00CE2D9C" w:rsidP="00CE2D9C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>
        <w:rPr>
          <w:i/>
        </w:rPr>
        <w:t>BM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>
        <w:rPr>
          <w:b/>
        </w:rPr>
        <w:t>21</w:t>
      </w:r>
      <w:r w:rsidRPr="00F56460">
        <w:rPr>
          <w:b/>
        </w:rPr>
        <w:t>"/&gt;</w:t>
      </w:r>
    </w:p>
    <w:p w:rsidR="00CE2D9C" w:rsidRDefault="00CE2D9C" w:rsidP="00CE2D9C">
      <w:pPr>
        <w:pBdr>
          <w:bottom w:val="single" w:sz="6" w:space="1" w:color="auto"/>
        </w:pBdr>
        <w:rPr>
          <w:b/>
        </w:rPr>
      </w:pPr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proofErr w:type="spellStart"/>
      <w:r w:rsidRPr="00CE2D9C">
        <w:rPr>
          <w:b/>
        </w:rPr>
        <w:t>sysLocation</w:t>
      </w:r>
      <w:proofErr w:type="spellEnd"/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BL&gt;</w:t>
      </w:r>
      <w:r w:rsidRPr="00F56460">
        <w:t xml:space="preserve">" </w:t>
      </w:r>
      <w:r w:rsidRPr="00894989">
        <w:rPr>
          <w:b/>
        </w:rPr>
        <w:t>description="</w:t>
      </w:r>
      <w:r w:rsidRPr="00CE2D9C">
        <w:rPr>
          <w:b/>
        </w:rPr>
        <w:t xml:space="preserve">SNMP </w:t>
      </w:r>
      <w:proofErr w:type="spellStart"/>
      <w:r w:rsidRPr="00CE2D9C">
        <w:rPr>
          <w:b/>
        </w:rPr>
        <w:t>sysLocation</w:t>
      </w:r>
      <w:proofErr w:type="spellEnd"/>
      <w:r>
        <w:rPr>
          <w:b/>
        </w:rPr>
        <w:t xml:space="preserve"> &lt;</w:t>
      </w:r>
      <w:r w:rsidRPr="00894989">
        <w:rPr>
          <w:i/>
        </w:rPr>
        <w:t>String-From-Column</w:t>
      </w:r>
      <w:r>
        <w:rPr>
          <w:i/>
        </w:rPr>
        <w:t>-BK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BL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21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>
        <w:rPr>
          <w:i/>
        </w:rPr>
        <w:t>BK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proofErr w:type="spellStart"/>
      <w:r w:rsidRPr="00CE2D9C">
        <w:rPr>
          <w:b/>
        </w:rPr>
        <w:t>Snmp</w:t>
      </w:r>
      <w:proofErr w:type="spellEnd"/>
      <w:r w:rsidRPr="00894989">
        <w:rPr>
          <w:b/>
        </w:rPr>
        <w:t>"/&gt;</w:t>
      </w:r>
    </w:p>
    <w:p w:rsidR="00CE2D9C" w:rsidRDefault="00CE2D9C" w:rsidP="00CE2D9C">
      <w:pPr>
        <w:pBdr>
          <w:bottom w:val="single" w:sz="6" w:space="1" w:color="auto"/>
        </w:pBdr>
      </w:pPr>
    </w:p>
    <w:p w:rsidR="00CE2D9C" w:rsidRDefault="00CE2D9C"/>
    <w:p w:rsidR="00CE2D9C" w:rsidRDefault="00CE2D9C" w:rsidP="00CE2D9C">
      <w:r>
        <w:t xml:space="preserve">If columns BN-BP are filled in, the script should add Policy Rules and Check Attribute lines for the following: </w:t>
      </w:r>
    </w:p>
    <w:p w:rsidR="00CE2D9C" w:rsidRDefault="00CE2D9C" w:rsidP="00CE2D9C">
      <w:pPr>
        <w:rPr>
          <w:b/>
        </w:rPr>
      </w:pPr>
      <w:r w:rsidRPr="00F56460">
        <w:rPr>
          <w:b/>
        </w:rPr>
        <w:t>&lt;</w:t>
      </w:r>
      <w:proofErr w:type="spellStart"/>
      <w:r w:rsidRPr="00F56460">
        <w:rPr>
          <w:b/>
        </w:rPr>
        <w:t>PolicyRule</w:t>
      </w:r>
      <w:proofErr w:type="spellEnd"/>
      <w:r w:rsidRPr="00F56460">
        <w:rPr>
          <w:b/>
        </w:rPr>
        <w:t xml:space="preserve"> </w:t>
      </w:r>
      <w:proofErr w:type="spellStart"/>
      <w:r w:rsidRPr="00F56460">
        <w:rPr>
          <w:b/>
        </w:rPr>
        <w:t>certaintyFactor</w:t>
      </w:r>
      <w:proofErr w:type="spellEnd"/>
      <w:r w:rsidRPr="00F56460">
        <w:rPr>
          <w:b/>
        </w:rPr>
        <w:t>="</w:t>
      </w:r>
      <w:r w:rsidRPr="00F56460">
        <w:rPr>
          <w:i/>
        </w:rPr>
        <w:t>&lt;Insert-Numeric-Value-From-Column-</w:t>
      </w:r>
      <w:r>
        <w:rPr>
          <w:i/>
        </w:rPr>
        <w:t>BP</w:t>
      </w:r>
      <w:r w:rsidRPr="00F56460">
        <w:rPr>
          <w:i/>
        </w:rPr>
        <w:t>&gt;</w:t>
      </w:r>
      <w:r w:rsidRPr="00F56460">
        <w:rPr>
          <w:b/>
          <w:i/>
        </w:rPr>
        <w:t xml:space="preserve">" </w:t>
      </w:r>
      <w:r w:rsidRPr="00F56460">
        <w:rPr>
          <w:b/>
        </w:rPr>
        <w:t>name="</w:t>
      </w:r>
      <w:r w:rsidRPr="00F56460">
        <w:rPr>
          <w:i/>
        </w:rPr>
        <w:t>&lt;Insert-Name-From-Column-A&gt;</w:t>
      </w:r>
      <w:r w:rsidRPr="00F56460">
        <w:rPr>
          <w:b/>
          <w:i/>
        </w:rPr>
        <w:t>-</w:t>
      </w:r>
      <w:r w:rsidRPr="00F56460">
        <w:rPr>
          <w:b/>
        </w:rPr>
        <w:t>Rule-</w:t>
      </w:r>
      <w:r>
        <w:rPr>
          <w:b/>
        </w:rPr>
        <w:t>22</w:t>
      </w:r>
      <w:r w:rsidRPr="00F56460">
        <w:rPr>
          <w:b/>
        </w:rPr>
        <w:t>"/&gt;</w:t>
      </w:r>
    </w:p>
    <w:p w:rsidR="00CE2D9C" w:rsidRDefault="00CE2D9C" w:rsidP="00CE2D9C">
      <w:r w:rsidRPr="00F56460">
        <w:rPr>
          <w:b/>
        </w:rPr>
        <w:t xml:space="preserve">&lt;Check </w:t>
      </w:r>
      <w:proofErr w:type="spellStart"/>
      <w:r w:rsidRPr="00F56460">
        <w:rPr>
          <w:b/>
        </w:rPr>
        <w:t>attributeName</w:t>
      </w:r>
      <w:proofErr w:type="spellEnd"/>
      <w:r w:rsidRPr="00F56460">
        <w:rPr>
          <w:b/>
        </w:rPr>
        <w:t>="</w:t>
      </w:r>
      <w:proofErr w:type="spellStart"/>
      <w:r w:rsidRPr="00CE2D9C">
        <w:rPr>
          <w:b/>
        </w:rPr>
        <w:t>sysName</w:t>
      </w:r>
      <w:proofErr w:type="spellEnd"/>
      <w:r w:rsidRPr="00F56460">
        <w:rPr>
          <w:b/>
        </w:rPr>
        <w:t xml:space="preserve">" </w:t>
      </w:r>
      <w:proofErr w:type="spellStart"/>
      <w:r w:rsidRPr="00F56460">
        <w:rPr>
          <w:b/>
        </w:rPr>
        <w:t>attributeValue</w:t>
      </w:r>
      <w:proofErr w:type="spellEnd"/>
      <w:r w:rsidRPr="00F56460">
        <w:rPr>
          <w:b/>
        </w:rPr>
        <w:t>="</w:t>
      </w:r>
      <w:r>
        <w:rPr>
          <w:i/>
        </w:rPr>
        <w:t>&lt;String-From-Column-BO&gt;</w:t>
      </w:r>
      <w:r w:rsidRPr="00F56460">
        <w:t xml:space="preserve">" </w:t>
      </w:r>
      <w:r w:rsidRPr="00894989">
        <w:rPr>
          <w:b/>
        </w:rPr>
        <w:t>description="</w:t>
      </w:r>
      <w:r w:rsidRPr="00CE2D9C">
        <w:rPr>
          <w:b/>
        </w:rPr>
        <w:t xml:space="preserve">SNMP </w:t>
      </w:r>
      <w:proofErr w:type="spellStart"/>
      <w:r w:rsidRPr="00CE2D9C">
        <w:rPr>
          <w:b/>
        </w:rPr>
        <w:t>sysName</w:t>
      </w:r>
      <w:proofErr w:type="spellEnd"/>
      <w:r>
        <w:rPr>
          <w:b/>
        </w:rPr>
        <w:t xml:space="preserve"> &lt;</w:t>
      </w:r>
      <w:r w:rsidRPr="00894989">
        <w:rPr>
          <w:i/>
        </w:rPr>
        <w:t>String-From-Column</w:t>
      </w:r>
      <w:r>
        <w:rPr>
          <w:i/>
        </w:rPr>
        <w:t>-BN</w:t>
      </w:r>
      <w:r w:rsidRPr="00894989">
        <w:rPr>
          <w:i/>
        </w:rPr>
        <w:t>&gt;</w:t>
      </w:r>
      <w:r w:rsidRPr="00F56460">
        <w:t xml:space="preserve"> </w:t>
      </w:r>
      <w:r>
        <w:rPr>
          <w:i/>
        </w:rPr>
        <w:t>&lt;String-From-Column-BO&gt;</w:t>
      </w:r>
      <w:r w:rsidRPr="00F56460">
        <w:t xml:space="preserve">" </w:t>
      </w:r>
      <w:r w:rsidRPr="00894989">
        <w:rPr>
          <w:b/>
        </w:rPr>
        <w:t>name=</w:t>
      </w:r>
      <w:r w:rsidRPr="00F56460">
        <w:rPr>
          <w:b/>
        </w:rPr>
        <w:t>"</w:t>
      </w:r>
      <w:r w:rsidRPr="00F56460">
        <w:rPr>
          <w:i/>
        </w:rPr>
        <w:t>&lt;Insert-Name-From-Column-A&gt;</w:t>
      </w:r>
      <w:r>
        <w:rPr>
          <w:b/>
        </w:rPr>
        <w:t>-Condition-22</w:t>
      </w:r>
      <w:r w:rsidRPr="00F56460">
        <w:t xml:space="preserve">" </w:t>
      </w:r>
      <w:r w:rsidRPr="00894989">
        <w:rPr>
          <w:b/>
        </w:rPr>
        <w:t>operator=</w:t>
      </w:r>
      <w:r w:rsidRPr="00F56460">
        <w:t>"</w:t>
      </w:r>
      <w:r w:rsidRPr="00894989">
        <w:rPr>
          <w:i/>
        </w:rPr>
        <w:t>&lt;String-From-Column-</w:t>
      </w:r>
      <w:r>
        <w:rPr>
          <w:i/>
        </w:rPr>
        <w:t>B</w:t>
      </w:r>
      <w:r w:rsidR="00931C1A">
        <w:rPr>
          <w:i/>
        </w:rPr>
        <w:t>N</w:t>
      </w:r>
      <w:r w:rsidRPr="00894989">
        <w:rPr>
          <w:i/>
        </w:rPr>
        <w:t xml:space="preserve">&gt;" </w:t>
      </w:r>
      <w:r w:rsidRPr="00894989">
        <w:rPr>
          <w:b/>
        </w:rPr>
        <w:t>type=</w:t>
      </w:r>
      <w:r w:rsidRPr="00F56460">
        <w:t>"</w:t>
      </w:r>
      <w:proofErr w:type="spellStart"/>
      <w:r w:rsidRPr="00CE2D9C">
        <w:rPr>
          <w:b/>
        </w:rPr>
        <w:t>Snmp</w:t>
      </w:r>
      <w:proofErr w:type="spellEnd"/>
      <w:r w:rsidRPr="00894989">
        <w:rPr>
          <w:b/>
        </w:rPr>
        <w:t>"/&gt;</w:t>
      </w:r>
    </w:p>
    <w:p w:rsidR="00CE2D9C" w:rsidRDefault="00CE2D9C"/>
    <w:p w:rsidR="008B3500" w:rsidRDefault="008B3500"/>
    <w:p w:rsidR="008B3500" w:rsidRDefault="008B3500"/>
    <w:p w:rsidR="008B3500" w:rsidRDefault="008B3500">
      <w:pPr>
        <w:pBdr>
          <w:bottom w:val="single" w:sz="6" w:space="1" w:color="auto"/>
        </w:pBdr>
      </w:pPr>
    </w:p>
    <w:p w:rsidR="008B3500" w:rsidRDefault="008B3500"/>
    <w:p w:rsidR="008B3500" w:rsidRDefault="008B3500"/>
    <w:p w:rsidR="008B3500" w:rsidRDefault="008B3500">
      <w:r>
        <w:t>If there are multiple rows, they should create multiple profiles in the same XML file like the below example:</w:t>
      </w:r>
    </w:p>
    <w:p w:rsidR="008B3500" w:rsidRDefault="008B3500">
      <w:r>
        <w:rPr>
          <w:noProof/>
        </w:rPr>
        <w:lastRenderedPageBreak/>
        <w:drawing>
          <wp:inline distT="0" distB="0" distL="0" distR="0" wp14:anchorId="233D090D" wp14:editId="3737A498">
            <wp:extent cx="5943600" cy="290893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3500" w:rsidRDefault="008B3500"/>
    <w:p w:rsidR="008B3500" w:rsidRDefault="008B3500">
      <w:r>
        <w:rPr>
          <w:noProof/>
        </w:rPr>
        <w:drawing>
          <wp:inline distT="0" distB="0" distL="0" distR="0" wp14:anchorId="200FDE0A" wp14:editId="0E00B6D5">
            <wp:extent cx="5943600" cy="3778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3500" w:rsidRDefault="008B3500"/>
    <w:p w:rsidR="008B3500" w:rsidRDefault="008B3500">
      <w:r>
        <w:t xml:space="preserve">You can see from the multiple profile XML linked above. </w:t>
      </w:r>
    </w:p>
    <w:p w:rsidR="008B3500" w:rsidRPr="00F56460" w:rsidRDefault="008B3500"/>
    <w:sectPr w:rsidR="008B3500" w:rsidRPr="00F564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wNjM0MTG1MDO0MDZX0lEKTi0uzszPAykwrAUAfB6cmCwAAAA="/>
  </w:docVars>
  <w:rsids>
    <w:rsidRoot w:val="00E75715"/>
    <w:rsid w:val="00247651"/>
    <w:rsid w:val="00400DE6"/>
    <w:rsid w:val="00467605"/>
    <w:rsid w:val="00487FC3"/>
    <w:rsid w:val="00552321"/>
    <w:rsid w:val="005C3AAF"/>
    <w:rsid w:val="005F2DC2"/>
    <w:rsid w:val="00643FE9"/>
    <w:rsid w:val="006678CB"/>
    <w:rsid w:val="006E0ED1"/>
    <w:rsid w:val="0072699A"/>
    <w:rsid w:val="007F75F6"/>
    <w:rsid w:val="00883D14"/>
    <w:rsid w:val="00894989"/>
    <w:rsid w:val="008B3500"/>
    <w:rsid w:val="00931C1A"/>
    <w:rsid w:val="009832AB"/>
    <w:rsid w:val="00B0121F"/>
    <w:rsid w:val="00B97BE5"/>
    <w:rsid w:val="00C86DE4"/>
    <w:rsid w:val="00CE2D9C"/>
    <w:rsid w:val="00E0709D"/>
    <w:rsid w:val="00E431BF"/>
    <w:rsid w:val="00E75715"/>
    <w:rsid w:val="00F56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508CEF-9F9A-4611-B100-DF5F9171E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757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57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cisco.box.com/s/6ichyudt6dtxnnpzxywi6vj7tjqq07ye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cisco.box.com/s/kgex0hfl4y0l2jajfvlu61eqt7y4q4tn" TargetMode="Externa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742</Words>
  <Characters>993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erine McNamara</dc:creator>
  <cp:keywords/>
  <dc:description/>
  <cp:lastModifiedBy>Steve McNutt</cp:lastModifiedBy>
  <cp:revision>2</cp:revision>
  <dcterms:created xsi:type="dcterms:W3CDTF">2019-06-03T03:44:00Z</dcterms:created>
  <dcterms:modified xsi:type="dcterms:W3CDTF">2019-06-03T03:44:00Z</dcterms:modified>
</cp:coreProperties>
</file>